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41C3F" w14:textId="29D87126" w:rsidR="00BC68DA" w:rsidRDefault="004B74A0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F79920C" w14:textId="14BCFDE2" w:rsidR="004B74A0" w:rsidRDefault="004B74A0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ssignment – </w:t>
      </w:r>
      <w:r w:rsidR="008366BD">
        <w:rPr>
          <w:rFonts w:ascii="Times New Roman" w:hAnsi="Times New Roman" w:cs="Times New Roman"/>
          <w:sz w:val="24"/>
          <w:szCs w:val="24"/>
        </w:rPr>
        <w:t>9</w:t>
      </w:r>
    </w:p>
    <w:p w14:paraId="50B9FE1E" w14:textId="185D1547" w:rsidR="004B74A0" w:rsidRDefault="004B74A0" w:rsidP="008366B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8366BD">
        <w:rPr>
          <w:rFonts w:ascii="Times New Roman" w:hAnsi="Times New Roman" w:cs="Times New Roman"/>
          <w:sz w:val="24"/>
          <w:szCs w:val="24"/>
        </w:rPr>
        <w:t>Median</w:t>
      </w:r>
    </w:p>
    <w:p w14:paraId="76F48B0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1E86D98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;</w:t>
      </w:r>
    </w:p>
    <w:p w14:paraId="3653A9E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2A9833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definisi fungsi main</w:t>
      </w:r>
    </w:p>
    <w:p w14:paraId="7C1BCAB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 {</w:t>
      </w:r>
    </w:p>
    <w:p w14:paraId="513BCFD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7EA1B93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, temp, min;</w:t>
      </w:r>
    </w:p>
    <w:p w14:paraId="1D4C00E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loa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7CA4F5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7529EC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jumlah nilai (N)</w:t>
      </w:r>
    </w:p>
    <w:p w14:paraId="37A176B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Jumlah nilai: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cin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</w:t>
      </w:r>
    </w:p>
    <w:p w14:paraId="4854C05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662E23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array</w:t>
      </w:r>
    </w:p>
    <w:p w14:paraId="4A8CCB9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loa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];</w:t>
      </w:r>
    </w:p>
    <w:p w14:paraId="166C477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2FD61C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nilai</w:t>
      </w:r>
    </w:p>
    <w:p w14:paraId="5D9C5A0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Nilai: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236460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</w:t>
      </w:r>
    </w:p>
    <w:p w14:paraId="0729A76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in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;</w:t>
      </w:r>
    </w:p>
    <w:p w14:paraId="6407F5F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07476A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gurutkan data dengan metode selection sort</w:t>
      </w:r>
    </w:p>
    <w:p w14:paraId="2EF9922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3769C58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mi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;</w:t>
      </w:r>
    </w:p>
    <w:p w14:paraId="6FCCA01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j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182590F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arr[j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min]) {</w:t>
      </w:r>
    </w:p>
    <w:p w14:paraId="7436C65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    mi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;</w:t>
      </w:r>
    </w:p>
    <w:p w14:paraId="7462FDE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    }</w:t>
      </w:r>
    </w:p>
    <w:p w14:paraId="14B4212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}</w:t>
      </w:r>
    </w:p>
    <w:p w14:paraId="5D69781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temp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;</w:t>
      </w:r>
    </w:p>
    <w:p w14:paraId="3231D64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min];</w:t>
      </w:r>
    </w:p>
    <w:p w14:paraId="3CF6A1FC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min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;</w:t>
      </w:r>
    </w:p>
    <w:p w14:paraId="5CB116D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10C6FFB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3D4CEAB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data yang sudah diurutkan</w:t>
      </w:r>
    </w:p>
    <w:p w14:paraId="4AD65E0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Data Terurut: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CE1242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</w:t>
      </w:r>
    </w:p>
    <w:p w14:paraId="0435CE0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F2EC4A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03B252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cari median berdasarkan beberapa kondisi</w:t>
      </w:r>
    </w:p>
    <w:p w14:paraId="580CB43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med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// nilai hanya 1</w:t>
      </w:r>
    </w:p>
    <w:p w14:paraId="7A6974A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med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arr[(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)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 // jumlah nilai genap</w:t>
      </w:r>
    </w:p>
    <w:p w14:paraId="3AADBF2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  // jumlah nilai ganjil</w:t>
      </w:r>
    </w:p>
    <w:p w14:paraId="368B1EE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22D2E5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median</w:t>
      </w:r>
    </w:p>
    <w:p w14:paraId="6A571F0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n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Median: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;</w:t>
      </w:r>
    </w:p>
    <w:p w14:paraId="2B4D8F6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983500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DA25F8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7C6C3567" w14:textId="77777777" w:rsidR="00C15158" w:rsidRDefault="00C151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C76D098" w14:textId="77777777" w:rsidR="00C15158" w:rsidRDefault="00C15158" w:rsidP="008366B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F69CC6" w14:textId="5E49B377" w:rsidR="004B74A0" w:rsidRDefault="004B74A0" w:rsidP="008366B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D86702">
        <w:rPr>
          <w:rFonts w:ascii="Times New Roman" w:hAnsi="Times New Roman" w:cs="Times New Roman"/>
          <w:sz w:val="24"/>
          <w:szCs w:val="24"/>
        </w:rPr>
        <w:t xml:space="preserve">Sorting Methods </w:t>
      </w:r>
      <w:r w:rsidR="008366BD">
        <w:rPr>
          <w:rFonts w:ascii="Times New Roman" w:hAnsi="Times New Roman" w:cs="Times New Roman"/>
          <w:sz w:val="24"/>
          <w:szCs w:val="24"/>
        </w:rPr>
        <w:t>Running Time</w:t>
      </w:r>
    </w:p>
    <w:p w14:paraId="0C2520E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library bits/stdc++.h menyediakan fungsi-fungsi standar yang telah disediakan oleh C++ termasuk iostream dan chrono</w:t>
      </w:r>
    </w:p>
    <w:p w14:paraId="076B399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chrono menyediakan fungsi-fungsi yang berhubungan dengan waktu dan pada program ini digunakan untuk menghitung running time dari beberapa metode sorting</w:t>
      </w:r>
    </w:p>
    <w:p w14:paraId="378D5E9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its/stdc++.h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4573006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using namespace std tidak digunakan karena program ini menggunakan cukup banyak standard library sehingga menyebabkan munculnya ambigu pada fungsi-fungsi yang menggunakan awalan std::</w:t>
      </w:r>
    </w:p>
    <w:p w14:paraId="67E2592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184590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 {</w:t>
      </w:r>
    </w:p>
    <w:p w14:paraId="7D57820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2123704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, i, temp, min;</w:t>
      </w:r>
    </w:p>
    <w:p w14:paraId="6798114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FDB28A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input jumlah bilangan acak yang ingin diurutkan </w:t>
      </w:r>
    </w:p>
    <w:p w14:paraId="25B29AE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n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Insert number of random data: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cin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</w:t>
      </w:r>
    </w:p>
    <w:p w14:paraId="4FED77C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41890F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jika input adalah bilangan negatif</w:t>
      </w:r>
    </w:p>
    <w:p w14:paraId="1D7E29C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nvalid number, please enter positive integers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C14724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772061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array untuk menampung bilangan acak 1 sampai n</w:t>
      </w:r>
    </w:p>
    <w:p w14:paraId="3C60351C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];</w:t>
      </w:r>
    </w:p>
    <w:p w14:paraId="51E2591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array untuk menampung nilai running time dari tiap metode sorting</w:t>
      </w:r>
    </w:p>
    <w:p w14:paraId="738008F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doubl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ime[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</w:p>
    <w:p w14:paraId="11E3D3A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C3A857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mbuat bilangan acak sebanyak n bilangan menggunakan fungsi rand() yang akan mengambil sebarang angka secara acak dan belum terurut</w:t>
      </w:r>
    </w:p>
    <w:p w14:paraId="1C1E954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</w:p>
    <w:p w14:paraId="5C525CA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rand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5EB9368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26EAECC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-----------------------------------------------------------------------------//</w:t>
      </w:r>
    </w:p>
    <w:p w14:paraId="6B3466F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45F7EB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fungsi dari library chrono untuk mengawali perhitungan waktu</w:t>
      </w:r>
    </w:p>
    <w:p w14:paraId="6E8DAAB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auto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BDB261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150301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sertion sort (ascending)</w:t>
      </w:r>
    </w:p>
    <w:p w14:paraId="6C52D5D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j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40E2D5B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92D153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 xml:space="preserve">        temp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j];</w:t>
      </w:r>
    </w:p>
    <w:p w14:paraId="319382A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whil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0307DF7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arr[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;</w:t>
      </w:r>
    </w:p>
    <w:p w14:paraId="6014A4C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   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303651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}</w:t>
      </w:r>
    </w:p>
    <w:p w14:paraId="044A875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;</w:t>
      </w:r>
    </w:p>
    <w:p w14:paraId="3A37CA5C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095B018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355F37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akhir perhitungan waktu</w:t>
      </w:r>
    </w:p>
    <w:p w14:paraId="136A76F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auto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766203C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ghitung waktu yang dibutuhkan dengan waktu akhir dikurangi waktu awal</w:t>
      </w:r>
    </w:p>
    <w:p w14:paraId="29377EF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97E1F1"/>
          <w:sz w:val="21"/>
          <w:szCs w:val="21"/>
          <w:lang w:eastAsia="en-ID"/>
        </w:rPr>
        <w:t>duration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long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double&g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;</w:t>
      </w:r>
    </w:p>
    <w:p w14:paraId="510DF6C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FC153F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memasukkan nilai waktu ke array time sesuai indeks </w:t>
      </w:r>
    </w:p>
    <w:p w14:paraId="56BDECA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time[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.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ou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F2C09D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78395F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-----------------------------------------------------------------------------//</w:t>
      </w:r>
    </w:p>
    <w:p w14:paraId="3E1DECE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D16BD5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masukkan bilangan acak baru ke array</w:t>
      </w:r>
    </w:p>
    <w:p w14:paraId="0C69FDB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</w:p>
    <w:p w14:paraId="5936D97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rand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284102AC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6110378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awal perhitungan waktu baru</w:t>
      </w:r>
    </w:p>
    <w:p w14:paraId="46302FD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star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1A7D1C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5E27792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sertion sort (descending)</w:t>
      </w:r>
    </w:p>
    <w:p w14:paraId="2B5F163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j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79E5434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B5202A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temp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j];</w:t>
      </w:r>
    </w:p>
    <w:p w14:paraId="443DC6F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while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1106F86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arr[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;</w:t>
      </w:r>
    </w:p>
    <w:p w14:paraId="5373646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   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CDE872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}</w:t>
      </w:r>
    </w:p>
    <w:p w14:paraId="4FF29EB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;</w:t>
      </w:r>
    </w:p>
    <w:p w14:paraId="29BF558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2C41ED3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83665D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akhir perhitungan waktu </w:t>
      </w:r>
    </w:p>
    <w:p w14:paraId="59EEDE6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finish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3BD6C67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hitung waktu yang dibutuhkan</w:t>
      </w:r>
    </w:p>
    <w:p w14:paraId="3989CF0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elapsed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;</w:t>
      </w:r>
    </w:p>
    <w:p w14:paraId="76D71D2C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587099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waktu yang dibutuhkan sesuai indeks</w:t>
      </w:r>
    </w:p>
    <w:p w14:paraId="188788D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time[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.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ou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2299C00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F67B1A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lastRenderedPageBreak/>
        <w:t>    //-----------------------------------------------------------------------------//</w:t>
      </w:r>
    </w:p>
    <w:p w14:paraId="4817B5A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0A09AE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masukkan bilangan acak baru ke array</w:t>
      </w:r>
    </w:p>
    <w:p w14:paraId="3C63D54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</w:p>
    <w:p w14:paraId="5CF9EF9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rand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7B68614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E696F5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awal perhitungan waktu baru</w:t>
      </w:r>
    </w:p>
    <w:p w14:paraId="5DE1F2A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star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027404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CDA639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selection sort (ascending)</w:t>
      </w:r>
    </w:p>
    <w:p w14:paraId="212BC31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26E73EE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mi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;</w:t>
      </w:r>
    </w:p>
    <w:p w14:paraId="106470E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j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784BC04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arr[j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min]) {</w:t>
      </w:r>
    </w:p>
    <w:p w14:paraId="0D1C61C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    mi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;</w:t>
      </w:r>
    </w:p>
    <w:p w14:paraId="14DEC34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    }</w:t>
      </w:r>
    </w:p>
    <w:p w14:paraId="40F5CA3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}</w:t>
      </w:r>
    </w:p>
    <w:p w14:paraId="305C6B6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temp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;</w:t>
      </w:r>
    </w:p>
    <w:p w14:paraId="64909E0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min];</w:t>
      </w:r>
    </w:p>
    <w:p w14:paraId="1B0ACC4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min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;</w:t>
      </w:r>
    </w:p>
    <w:p w14:paraId="084ABA6D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35DE8EC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36188EC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akhir perhitungan waktu </w:t>
      </w:r>
    </w:p>
    <w:p w14:paraId="672A7FB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finish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6472B9B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hitung waktu yang dibutuhkan</w:t>
      </w:r>
    </w:p>
    <w:p w14:paraId="204B95B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elapsed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;</w:t>
      </w:r>
    </w:p>
    <w:p w14:paraId="0EBA9CF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82383C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waktu yang dibutuhkan sesuai indeks</w:t>
      </w:r>
    </w:p>
    <w:p w14:paraId="7582FB9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time[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.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ou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3CFA1C88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6225570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-----------------------------------------------------------------------------//</w:t>
      </w:r>
    </w:p>
    <w:p w14:paraId="4D89C97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A03C7F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masukkan bilangan acak baru ke array</w:t>
      </w:r>
    </w:p>
    <w:p w14:paraId="3E1ACC0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</w:p>
    <w:p w14:paraId="25123A6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rand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7585A8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3962C0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awal perhitungan waktu baru</w:t>
      </w:r>
    </w:p>
    <w:p w14:paraId="53242F2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star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2E32F6B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42F9FB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selection sort (descending)</w:t>
      </w:r>
    </w:p>
    <w:p w14:paraId="62105759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27F3E00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mi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;</w:t>
      </w:r>
    </w:p>
    <w:p w14:paraId="51E544B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j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j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63898C0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arr[j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min]) {</w:t>
      </w:r>
    </w:p>
    <w:p w14:paraId="2ECDABD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 xml:space="preserve">                min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;</w:t>
      </w:r>
    </w:p>
    <w:p w14:paraId="2345C23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    }</w:t>
      </w:r>
    </w:p>
    <w:p w14:paraId="463804B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}</w:t>
      </w:r>
    </w:p>
    <w:p w14:paraId="6E1A4A7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temp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;</w:t>
      </w:r>
    </w:p>
    <w:p w14:paraId="01A834A4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min];</w:t>
      </w:r>
    </w:p>
    <w:p w14:paraId="2CF8370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min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;</w:t>
      </w:r>
    </w:p>
    <w:p w14:paraId="4964751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2DEBEAE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4E9E5F80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akhir perhitungan waktu </w:t>
      </w:r>
    </w:p>
    <w:p w14:paraId="2CC2A05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finish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chro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18D361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hitung waktu yang dibutuhkan</w:t>
      </w:r>
    </w:p>
    <w:p w14:paraId="6160009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elapsed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-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;</w:t>
      </w:r>
    </w:p>
    <w:p w14:paraId="3B02A51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F83A10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waktu yang dibutuhkan sesuai indeks</w:t>
      </w:r>
    </w:p>
    <w:p w14:paraId="27C6065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time[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.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ou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72EE7F2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429056C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-----------------------------------------------------------------------------//</w:t>
      </w:r>
    </w:p>
    <w:p w14:paraId="365CF97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7DB0B6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array of string untuk menampung nama jenis sorting yang akan di-print ke tabel</w:t>
      </w:r>
    </w:p>
    <w:p w14:paraId="1951E2C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ort[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{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nsertion Sort (Ascending)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,</w:t>
      </w:r>
    </w:p>
    <w:p w14:paraId="757512FA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       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nsertion Sort (Descending)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,</w:t>
      </w:r>
    </w:p>
    <w:p w14:paraId="2765ED3E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       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election Sort (Ascending)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,</w:t>
      </w:r>
    </w:p>
    <w:p w14:paraId="0C4B371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       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election Sort (Descending)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3C8C7552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37DA51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tabel</w:t>
      </w:r>
    </w:p>
    <w:p w14:paraId="3632C563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n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No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t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orting Metho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t\t\t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Running Time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n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4CB27A1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 i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</w:t>
      </w:r>
    </w:p>
    <w:p w14:paraId="10BC1BF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)  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ort[i]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t\t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ime[i]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 s</w:t>
      </w:r>
      <w:r w:rsidRPr="00C1515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B89895B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06672B7F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spasi</w:t>
      </w:r>
    </w:p>
    <w:p w14:paraId="3EFC6CE5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cout 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C1515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4EA6B26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01D887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C1515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C1515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8091A37" w14:textId="77777777" w:rsidR="00C15158" w:rsidRPr="00C15158" w:rsidRDefault="00C15158" w:rsidP="00C1515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1515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39BC0A20" w14:textId="77777777" w:rsidR="00C15158" w:rsidRDefault="00C151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B2816C" w14:textId="77777777" w:rsidR="00C15158" w:rsidRDefault="00C15158" w:rsidP="008366B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C774AB" w14:textId="3CF5D644" w:rsidR="00D86702" w:rsidRDefault="00D86702" w:rsidP="008366B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STL C++ sort() Running Time</w:t>
      </w:r>
    </w:p>
    <w:p w14:paraId="056F04F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its/stdc++.h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0F1D6FE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salah satu fungsi standard template library (STL) yang disediakan library bits/stdc++.h digunakan pada program ini, yaitu fungsi sort() untuk mengurutkan data array</w:t>
      </w:r>
    </w:p>
    <w:p w14:paraId="775A253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fungsi chrono juga digunakan pada program ini untuk menghitung running time</w:t>
      </w:r>
    </w:p>
    <w:p w14:paraId="585383D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;</w:t>
      </w:r>
    </w:p>
    <w:p w14:paraId="16F540CC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9C39159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definisi fungsi main</w:t>
      </w:r>
    </w:p>
    <w:p w14:paraId="3EABE8DC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 {</w:t>
      </w:r>
    </w:p>
    <w:p w14:paraId="64111E7B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7FCB375C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, temp, i;</w:t>
      </w:r>
    </w:p>
    <w:p w14:paraId="3217CD18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loa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623D12F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71CCC25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jumlah nilai (N)</w:t>
      </w:r>
    </w:p>
    <w:p w14:paraId="66D079A3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Insert number of random data: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cin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</w:t>
      </w:r>
    </w:p>
    <w:p w14:paraId="66D7460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BA6058E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array</w:t>
      </w:r>
    </w:p>
    <w:p w14:paraId="5B300D53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loa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];</w:t>
      </w:r>
    </w:p>
    <w:p w14:paraId="5D7C02F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98B9BF1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-----------------------------------------------------------------------------//</w:t>
      </w:r>
    </w:p>
    <w:p w14:paraId="7BEA6C4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B49BAA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mbuat bilangan acak sebanyak n bilangan menggunakan fungsi rand() yang akan mengambil sebarang angka secara acak dan belum terurut</w:t>
      </w:r>
    </w:p>
    <w:p w14:paraId="0689D20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</w:t>
      </w:r>
    </w:p>
    <w:p w14:paraId="704A8BF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    // (% n + 1) digunakan agar nilai yang diperoleh berkisar antara 1 sampai n</w:t>
      </w:r>
    </w:p>
    <w:p w14:paraId="76E94D03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rand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)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F3C5FB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A3060B7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fungsi dari library chrono untuk mengawali perhitungan waktu</w:t>
      </w:r>
    </w:p>
    <w:p w14:paraId="2CFB551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auto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hrono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0FB98D6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F2328E8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gurutkan data dengan metode ascending insertion sort</w:t>
      </w:r>
    </w:p>
    <w:p w14:paraId="52E4F39E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j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j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3462DC1A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j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FA293E8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temp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j];</w:t>
      </w:r>
    </w:p>
    <w:p w14:paraId="2B11098B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while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arr[i]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47A7E04E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    arr[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i];</w:t>
      </w:r>
    </w:p>
    <w:p w14:paraId="0E54DCC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    i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8A6092B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    }</w:t>
      </w:r>
    </w:p>
    <w:p w14:paraId="44BA98C7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 xml:space="preserve">        arr[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emp;</w:t>
      </w:r>
    </w:p>
    <w:p w14:paraId="4583E22F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6F89016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6070469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cari median berdasarkan beberapa kondisi</w:t>
      </w:r>
    </w:p>
    <w:p w14:paraId="06411B1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m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// nilai hanya 1</w:t>
      </w:r>
    </w:p>
    <w:p w14:paraId="0AB83CD0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m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arr[(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)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 // jumlah nilai genap</w:t>
      </w:r>
    </w:p>
    <w:p w14:paraId="59019EA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  // jumlah nilai ganjil</w:t>
      </w:r>
    </w:p>
    <w:p w14:paraId="2E3125A5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2E7DF9C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akhir perhitungan waktu</w:t>
      </w:r>
    </w:p>
    <w:p w14:paraId="31E3B157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auto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hrono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071727FB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ghitung waktu yang dibutuhkan dengan waktu akhir dikurangi waktu awal</w:t>
      </w:r>
    </w:p>
    <w:p w14:paraId="1E6585B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chrono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color w:val="97E1F1"/>
          <w:sz w:val="21"/>
          <w:szCs w:val="21"/>
          <w:lang w:eastAsia="en-ID"/>
        </w:rPr>
        <w:t>duration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long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double&g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-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;</w:t>
      </w:r>
    </w:p>
    <w:p w14:paraId="37C702B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8C0D6E9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hasil perhitungan</w:t>
      </w:r>
    </w:p>
    <w:p w14:paraId="4901A91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nsertion Sort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t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-&gt;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.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oun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)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 s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t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(Median: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)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n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FBFFE1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38491EC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-----------------------------------------------------------------------------//</w:t>
      </w:r>
    </w:p>
    <w:p w14:paraId="6FDF007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920FCF7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masukkan bilangan acak baru ke array</w:t>
      </w:r>
    </w:p>
    <w:p w14:paraId="61956AC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 i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</w:p>
    <w:p w14:paraId="3C2DD5A4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arr[i]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rand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)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569D8C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8AD5EB3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awal perhitungan waktu baru</w:t>
      </w:r>
    </w:p>
    <w:p w14:paraId="7E16B2CB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start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hrono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47D617AC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B56FA1F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gurutkan data dengan fungsi</w:t>
      </w:r>
    </w:p>
    <w:p w14:paraId="52C672E5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sor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arr, arr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n);</w:t>
      </w:r>
    </w:p>
    <w:p w14:paraId="223289F1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7E2B8B9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cari median berdasarkan beberapa kondisi</w:t>
      </w:r>
    </w:p>
    <w:p w14:paraId="1FD54057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m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// nilai hanya 1</w:t>
      </w:r>
    </w:p>
    <w:p w14:paraId="531206BF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m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arr[(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])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 // jumlah nilai genap</w:t>
      </w:r>
    </w:p>
    <w:p w14:paraId="7599AF9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r[n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      // jumlah nilai ganjil</w:t>
      </w:r>
    </w:p>
    <w:p w14:paraId="23F31F42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102FF51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akhir perhitungan waktu </w:t>
      </w:r>
    </w:p>
    <w:p w14:paraId="2B09A630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finish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hrono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high_resolution_clock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::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now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</w:t>
      </w:r>
    </w:p>
    <w:p w14:paraId="2C393829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hitung waktu yang dibutuhkan</w:t>
      </w:r>
    </w:p>
    <w:p w14:paraId="2A2C43A1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elapsed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=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finish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-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art;</w:t>
      </w:r>
    </w:p>
    <w:p w14:paraId="7F2B3CF1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8CDF85D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hasil perhitungan</w:t>
      </w:r>
    </w:p>
    <w:p w14:paraId="50BDE9B7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TL Sort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t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-&gt;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elapsed.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ount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)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 s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t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(Median: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med </w:t>
      </w:r>
      <w:r w:rsidRPr="00B85228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)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\n</w:t>
      </w:r>
      <w:r w:rsidRPr="00B85228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0BBFAD5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6927FB0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85228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85228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D3979A0" w14:textId="77777777" w:rsidR="00B85228" w:rsidRPr="00B85228" w:rsidRDefault="00B85228" w:rsidP="00B85228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85228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6FD44206" w14:textId="77777777" w:rsidR="008366BD" w:rsidRDefault="008366BD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C1033A" w14:textId="77777777" w:rsidR="00B85228" w:rsidRDefault="00B852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366C326" w14:textId="77777777" w:rsidR="00B85228" w:rsidRDefault="00B85228" w:rsidP="008366BD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ACA6C0C" w14:textId="03A59C38" w:rsidR="00441B6A" w:rsidRDefault="00441B6A" w:rsidP="008366BD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shot</w:t>
      </w:r>
    </w:p>
    <w:p w14:paraId="34B52283" w14:textId="74150E85" w:rsidR="004B74A0" w:rsidRDefault="004B74A0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8366BD">
        <w:rPr>
          <w:rFonts w:ascii="Times New Roman" w:hAnsi="Times New Roman" w:cs="Times New Roman"/>
          <w:sz w:val="24"/>
          <w:szCs w:val="24"/>
        </w:rPr>
        <w:t>Median</w:t>
      </w:r>
    </w:p>
    <w:p w14:paraId="19006AB8" w14:textId="05642EC4" w:rsidR="00D86702" w:rsidRDefault="00C1203D" w:rsidP="00D8670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79F823" wp14:editId="6A70D339">
            <wp:extent cx="5724525" cy="3219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E305B" w14:textId="6E6E5003" w:rsidR="00D86702" w:rsidRDefault="00D86702" w:rsidP="00D8670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Sorting Methods Running Time</w:t>
      </w:r>
    </w:p>
    <w:p w14:paraId="1FE75338" w14:textId="772E2533" w:rsidR="004B74A0" w:rsidRDefault="00C1203D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A0C6E3" wp14:editId="01A3778E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61296" w14:textId="4113C9A7" w:rsidR="00C1203D" w:rsidRDefault="00C1203D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2BD83F" w14:textId="77777777" w:rsidR="00C1203D" w:rsidRDefault="00C1203D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AB0B2D" w14:textId="0FCC6505" w:rsidR="00D86702" w:rsidRDefault="00D86702" w:rsidP="00D8670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STL C++ </w:t>
      </w:r>
      <w:r w:rsidR="00AF3AB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rt() Running Time</w:t>
      </w:r>
    </w:p>
    <w:p w14:paraId="79EA357E" w14:textId="5FEB3972" w:rsidR="00D86702" w:rsidRDefault="00B85228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522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89B3020" wp14:editId="5E07C2BF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6702" w:rsidSect="00F7585E">
      <w:headerReference w:type="default" r:id="rId9"/>
      <w:footerReference w:type="default" r:id="rId10"/>
      <w:pgSz w:w="11906" w:h="16838"/>
      <w:pgMar w:top="1440" w:right="1440" w:bottom="1440" w:left="1440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1661B" w14:textId="77777777" w:rsidR="00022E90" w:rsidRDefault="00022E90" w:rsidP="00F7585E">
      <w:pPr>
        <w:spacing w:after="0" w:line="240" w:lineRule="auto"/>
      </w:pPr>
      <w:r>
        <w:separator/>
      </w:r>
    </w:p>
  </w:endnote>
  <w:endnote w:type="continuationSeparator" w:id="0">
    <w:p w14:paraId="3032392E" w14:textId="77777777" w:rsidR="00022E90" w:rsidRDefault="00022E90" w:rsidP="00F75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439AF" w14:textId="77777777" w:rsidR="00F7585E" w:rsidRPr="00F7585E" w:rsidRDefault="00F7585E" w:rsidP="00F7585E">
    <w:pPr>
      <w:pStyle w:val="Footer"/>
      <w:spacing w:line="360" w:lineRule="auto"/>
      <w:jc w:val="right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fldChar w:fldCharType="begin"/>
    </w:r>
    <w:r w:rsidRPr="00F7585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7585E">
      <w:rPr>
        <w:rFonts w:ascii="Times New Roman" w:hAnsi="Times New Roman" w:cs="Times New Roman"/>
        <w:sz w:val="24"/>
        <w:szCs w:val="24"/>
      </w:rPr>
      <w:fldChar w:fldCharType="separate"/>
    </w:r>
    <w:r w:rsidRPr="00F7585E">
      <w:rPr>
        <w:rFonts w:ascii="Times New Roman" w:hAnsi="Times New Roman" w:cs="Times New Roman"/>
        <w:noProof/>
        <w:sz w:val="24"/>
        <w:szCs w:val="24"/>
      </w:rPr>
      <w:t>2</w:t>
    </w:r>
    <w:r w:rsidRPr="00F7585E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1BB2AD0A" w14:textId="77777777" w:rsidR="00F7585E" w:rsidRPr="00F7585E" w:rsidRDefault="00F7585E" w:rsidP="00F7585E">
    <w:pPr>
      <w:pStyle w:val="Footer"/>
      <w:spacing w:line="360" w:lineRule="auto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0F8C2" w14:textId="77777777" w:rsidR="00022E90" w:rsidRDefault="00022E90" w:rsidP="00F7585E">
      <w:pPr>
        <w:spacing w:after="0" w:line="240" w:lineRule="auto"/>
      </w:pPr>
      <w:r>
        <w:separator/>
      </w:r>
    </w:p>
  </w:footnote>
  <w:footnote w:type="continuationSeparator" w:id="0">
    <w:p w14:paraId="2C351F79" w14:textId="77777777" w:rsidR="00022E90" w:rsidRDefault="00022E90" w:rsidP="00F75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1AB00" w14:textId="4226BC6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ama</w:t>
    </w:r>
    <w:r>
      <w:rPr>
        <w:rFonts w:ascii="Times New Roman" w:hAnsi="Times New Roman" w:cs="Times New Roman"/>
        <w:sz w:val="24"/>
        <w:szCs w:val="24"/>
      </w:rPr>
      <w:tab/>
      <w:t>: Andyan Yogawardhana</w:t>
    </w:r>
  </w:p>
  <w:p w14:paraId="04DFF20E" w14:textId="0BDB5BC0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  <w:t>: 21/482180/PA/21030</w:t>
    </w:r>
  </w:p>
  <w:p w14:paraId="3C99E88D" w14:textId="764E900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Kelas</w:t>
    </w:r>
    <w:r>
      <w:rPr>
        <w:rFonts w:ascii="Times New Roman" w:hAnsi="Times New Roman" w:cs="Times New Roman"/>
        <w:sz w:val="24"/>
        <w:szCs w:val="24"/>
      </w:rPr>
      <w:tab/>
      <w:t xml:space="preserve">: KOMA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S2MDM1NbQ0NzBS0lEKTi0uzszPAykwrQUAqi5X9SwAAAA="/>
  </w:docVars>
  <w:rsids>
    <w:rsidRoot w:val="00F7585E"/>
    <w:rsid w:val="00022E90"/>
    <w:rsid w:val="00207E33"/>
    <w:rsid w:val="00267D4E"/>
    <w:rsid w:val="00307D0E"/>
    <w:rsid w:val="003240A0"/>
    <w:rsid w:val="00352111"/>
    <w:rsid w:val="003F6557"/>
    <w:rsid w:val="004166EA"/>
    <w:rsid w:val="00441B6A"/>
    <w:rsid w:val="00472424"/>
    <w:rsid w:val="004B74A0"/>
    <w:rsid w:val="005F0A7E"/>
    <w:rsid w:val="00663C83"/>
    <w:rsid w:val="0067770F"/>
    <w:rsid w:val="006C107F"/>
    <w:rsid w:val="006D2264"/>
    <w:rsid w:val="007372E3"/>
    <w:rsid w:val="008366BD"/>
    <w:rsid w:val="00865D08"/>
    <w:rsid w:val="008900B0"/>
    <w:rsid w:val="008A3FE6"/>
    <w:rsid w:val="009209D3"/>
    <w:rsid w:val="009B506D"/>
    <w:rsid w:val="00A74429"/>
    <w:rsid w:val="00AF3AB9"/>
    <w:rsid w:val="00B26EA5"/>
    <w:rsid w:val="00B3529D"/>
    <w:rsid w:val="00B4628D"/>
    <w:rsid w:val="00B50F4A"/>
    <w:rsid w:val="00B85228"/>
    <w:rsid w:val="00B954BD"/>
    <w:rsid w:val="00BB09AD"/>
    <w:rsid w:val="00BC68DA"/>
    <w:rsid w:val="00BD28ED"/>
    <w:rsid w:val="00C1203D"/>
    <w:rsid w:val="00C15158"/>
    <w:rsid w:val="00CA6A52"/>
    <w:rsid w:val="00D65AE0"/>
    <w:rsid w:val="00D71337"/>
    <w:rsid w:val="00D86702"/>
    <w:rsid w:val="00DC5337"/>
    <w:rsid w:val="00E12AF1"/>
    <w:rsid w:val="00E6127F"/>
    <w:rsid w:val="00E63325"/>
    <w:rsid w:val="00E857E6"/>
    <w:rsid w:val="00F23F9E"/>
    <w:rsid w:val="00F7585E"/>
    <w:rsid w:val="00F77193"/>
    <w:rsid w:val="00FE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E5724"/>
  <w15:chartTrackingRefBased/>
  <w15:docId w15:val="{C35B159C-23D0-46AC-90FA-7E86FF648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7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85E"/>
  </w:style>
  <w:style w:type="paragraph" w:styleId="Footer">
    <w:name w:val="footer"/>
    <w:basedOn w:val="Normal"/>
    <w:link w:val="Foot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1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8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2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4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1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5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9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5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7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4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4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4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9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8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9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0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7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5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0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6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8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8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2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9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17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03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2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3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1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5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52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8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1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5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1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2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1366</Words>
  <Characters>778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12</cp:revision>
  <cp:lastPrinted>2021-11-07T06:57:00Z</cp:lastPrinted>
  <dcterms:created xsi:type="dcterms:W3CDTF">2021-11-04T11:24:00Z</dcterms:created>
  <dcterms:modified xsi:type="dcterms:W3CDTF">2021-11-07T09:13:00Z</dcterms:modified>
</cp:coreProperties>
</file>